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E9BEF" w14:textId="2FFC9E9D" w:rsidR="00CE27FB" w:rsidRPr="00C63FF0" w:rsidRDefault="00875D1D" w:rsidP="00CE27FB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0</w:t>
      </w:r>
      <w:r w:rsidR="000C132C">
        <w:rPr>
          <w:b/>
          <w:bCs/>
          <w:sz w:val="36"/>
          <w:szCs w:val="36"/>
        </w:rPr>
        <w:t>21</w:t>
      </w:r>
      <w:r w:rsidR="00CE27FB" w:rsidRPr="00C63FF0">
        <w:rPr>
          <w:b/>
          <w:bCs/>
          <w:sz w:val="36"/>
          <w:szCs w:val="36"/>
        </w:rPr>
        <w:t xml:space="preserve"> LSTAA Fee Schedule</w:t>
      </w:r>
    </w:p>
    <w:p w14:paraId="3330DFD0" w14:textId="77777777" w:rsidR="00CE27FB" w:rsidRDefault="00CE27FB" w:rsidP="00CE27FB">
      <w:pPr>
        <w:jc w:val="center"/>
        <w:rPr>
          <w:b/>
          <w:bCs/>
          <w:sz w:val="32"/>
          <w:szCs w:val="32"/>
          <w:u w:val="single"/>
        </w:rPr>
      </w:pPr>
    </w:p>
    <w:p w14:paraId="75070D0B" w14:textId="77777777" w:rsidR="00CE27FB" w:rsidRDefault="00CE27FB" w:rsidP="00CE27FB">
      <w:pPr>
        <w:jc w:val="center"/>
        <w:rPr>
          <w:b/>
          <w:bCs/>
          <w:sz w:val="32"/>
          <w:szCs w:val="32"/>
          <w:u w:val="single"/>
        </w:rPr>
      </w:pPr>
    </w:p>
    <w:p w14:paraId="2A8C6113" w14:textId="77777777" w:rsidR="00CE27FB" w:rsidRDefault="00CE27FB" w:rsidP="00CE27FB">
      <w:pPr>
        <w:jc w:val="center"/>
        <w:rPr>
          <w:b/>
          <w:bCs/>
          <w:sz w:val="32"/>
          <w:szCs w:val="32"/>
          <w:u w:val="single"/>
        </w:rPr>
      </w:pPr>
    </w:p>
    <w:p w14:paraId="6674D5F7" w14:textId="77777777" w:rsidR="00CE27FB" w:rsidRDefault="00CE27FB" w:rsidP="00CE27FB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Standard Baseball and Softball Registration</w:t>
      </w:r>
    </w:p>
    <w:p w14:paraId="2B414A2F" w14:textId="77777777" w:rsidR="00CE27FB" w:rsidRDefault="00CE27FB" w:rsidP="00CE27FB">
      <w:pPr>
        <w:pStyle w:val="ListParagraph"/>
        <w:numPr>
          <w:ilvl w:val="0"/>
          <w:numId w:val="5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This option requires participation in association fundraiser</w:t>
      </w:r>
    </w:p>
    <w:p w14:paraId="02C7C4AB" w14:textId="6DFF4CE8" w:rsidR="008B0C44" w:rsidRDefault="008C7204" w:rsidP="008B0C44">
      <w:pPr>
        <w:pStyle w:val="ListParagraph"/>
        <w:numPr>
          <w:ilvl w:val="0"/>
          <w:numId w:val="5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$5</w:t>
      </w:r>
      <w:r w:rsidR="000C132C">
        <w:rPr>
          <w:bCs/>
          <w:sz w:val="32"/>
          <w:szCs w:val="32"/>
        </w:rPr>
        <w:t>5</w:t>
      </w:r>
      <w:r w:rsidR="00CE27FB">
        <w:rPr>
          <w:bCs/>
          <w:sz w:val="32"/>
          <w:szCs w:val="32"/>
        </w:rPr>
        <w:t xml:space="preserve"> per child</w:t>
      </w:r>
    </w:p>
    <w:p w14:paraId="44D0948F" w14:textId="77777777" w:rsidR="00CE27FB" w:rsidRPr="008B0C44" w:rsidRDefault="00CE27FB" w:rsidP="008B0C44">
      <w:pPr>
        <w:pStyle w:val="ListParagraph"/>
        <w:numPr>
          <w:ilvl w:val="1"/>
          <w:numId w:val="5"/>
        </w:numPr>
        <w:rPr>
          <w:bCs/>
          <w:sz w:val="32"/>
          <w:szCs w:val="32"/>
        </w:rPr>
      </w:pPr>
      <w:r w:rsidRPr="008B0C44">
        <w:rPr>
          <w:bCs/>
          <w:sz w:val="32"/>
          <w:szCs w:val="32"/>
        </w:rPr>
        <w:t>Each additional sibling within same family receives $10 discount</w:t>
      </w:r>
    </w:p>
    <w:p w14:paraId="10E013E3" w14:textId="77777777" w:rsidR="00CE27FB" w:rsidRDefault="00CE27FB" w:rsidP="00CE27FB">
      <w:pPr>
        <w:rPr>
          <w:bCs/>
          <w:sz w:val="32"/>
          <w:szCs w:val="32"/>
        </w:rPr>
      </w:pPr>
    </w:p>
    <w:p w14:paraId="7F679F16" w14:textId="77777777" w:rsidR="00CE27FB" w:rsidRDefault="00CE27FB" w:rsidP="00CE27FB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Standard Teener Baseball Registration</w:t>
      </w:r>
      <w:r w:rsidR="008B0C44">
        <w:rPr>
          <w:b/>
          <w:bCs/>
          <w:sz w:val="32"/>
          <w:szCs w:val="32"/>
          <w:u w:val="single"/>
        </w:rPr>
        <w:t xml:space="preserve"> (Joint with MABA)</w:t>
      </w:r>
    </w:p>
    <w:p w14:paraId="454F14F7" w14:textId="77777777" w:rsidR="00CE27FB" w:rsidRDefault="00CE27FB" w:rsidP="00CE27FB">
      <w:pPr>
        <w:pStyle w:val="ListParagraph"/>
        <w:numPr>
          <w:ilvl w:val="0"/>
          <w:numId w:val="6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This option requires participation in association fundraiser</w:t>
      </w:r>
    </w:p>
    <w:p w14:paraId="05E418E2" w14:textId="1C8B248B" w:rsidR="00CE27FB" w:rsidRDefault="00CE27FB" w:rsidP="00CE27FB">
      <w:pPr>
        <w:pStyle w:val="ListParagraph"/>
        <w:numPr>
          <w:ilvl w:val="0"/>
          <w:numId w:val="6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$</w:t>
      </w:r>
      <w:r w:rsidR="008B0C44">
        <w:rPr>
          <w:bCs/>
          <w:sz w:val="32"/>
          <w:szCs w:val="32"/>
        </w:rPr>
        <w:t>11</w:t>
      </w:r>
      <w:r w:rsidR="000C132C">
        <w:rPr>
          <w:bCs/>
          <w:sz w:val="32"/>
          <w:szCs w:val="32"/>
        </w:rPr>
        <w:t>5</w:t>
      </w:r>
      <w:r>
        <w:rPr>
          <w:bCs/>
          <w:sz w:val="32"/>
          <w:szCs w:val="32"/>
        </w:rPr>
        <w:t xml:space="preserve"> per child</w:t>
      </w:r>
      <w:r w:rsidR="008B0C44">
        <w:rPr>
          <w:bCs/>
          <w:sz w:val="32"/>
          <w:szCs w:val="32"/>
        </w:rPr>
        <w:t>.</w:t>
      </w:r>
    </w:p>
    <w:p w14:paraId="6373DE16" w14:textId="443ECD07" w:rsidR="00C63FF0" w:rsidRDefault="00C63FF0" w:rsidP="00CE27FB">
      <w:pPr>
        <w:rPr>
          <w:bCs/>
          <w:sz w:val="32"/>
          <w:szCs w:val="32"/>
        </w:rPr>
      </w:pPr>
    </w:p>
    <w:p w14:paraId="384C4DED" w14:textId="74F3B1A7" w:rsidR="000C132C" w:rsidRDefault="000C132C" w:rsidP="00CE27FB">
      <w:pPr>
        <w:rPr>
          <w:bCs/>
          <w:sz w:val="32"/>
          <w:szCs w:val="32"/>
        </w:rPr>
      </w:pPr>
    </w:p>
    <w:p w14:paraId="43F352F9" w14:textId="77777777" w:rsidR="000C132C" w:rsidRPr="00CE27FB" w:rsidRDefault="000C132C" w:rsidP="00CE27FB">
      <w:pPr>
        <w:rPr>
          <w:bCs/>
          <w:sz w:val="32"/>
          <w:szCs w:val="32"/>
        </w:rPr>
      </w:pPr>
    </w:p>
    <w:p w14:paraId="6F1BF005" w14:textId="77777777" w:rsidR="00CE27FB" w:rsidRDefault="00CE27FB" w:rsidP="00CE27FB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Streamline (No Fundraiser) Baseball and Softball Registration </w:t>
      </w:r>
    </w:p>
    <w:p w14:paraId="1DD3DD97" w14:textId="77777777" w:rsidR="00CE27FB" w:rsidRDefault="00CE27FB" w:rsidP="00CE27FB">
      <w:pPr>
        <w:pStyle w:val="ListParagraph"/>
        <w:numPr>
          <w:ilvl w:val="0"/>
          <w:numId w:val="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This option does NOT require you to sell any fundraisers to participate.</w:t>
      </w:r>
    </w:p>
    <w:p w14:paraId="63E8A160" w14:textId="63A55587" w:rsidR="00CE27FB" w:rsidRDefault="008C7204" w:rsidP="00CE27FB">
      <w:pPr>
        <w:pStyle w:val="ListParagraph"/>
        <w:numPr>
          <w:ilvl w:val="0"/>
          <w:numId w:val="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$</w:t>
      </w:r>
      <w:r w:rsidR="000C132C">
        <w:rPr>
          <w:bCs/>
          <w:sz w:val="32"/>
          <w:szCs w:val="32"/>
        </w:rPr>
        <w:t>100</w:t>
      </w:r>
      <w:r w:rsidR="00CE27FB">
        <w:rPr>
          <w:bCs/>
          <w:sz w:val="32"/>
          <w:szCs w:val="32"/>
        </w:rPr>
        <w:t xml:space="preserve"> per child</w:t>
      </w:r>
    </w:p>
    <w:p w14:paraId="6E83D091" w14:textId="4D03AA13" w:rsidR="00CE27FB" w:rsidRDefault="008C7204" w:rsidP="00CE27FB">
      <w:pPr>
        <w:pStyle w:val="ListParagraph"/>
        <w:numPr>
          <w:ilvl w:val="0"/>
          <w:numId w:val="7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$</w:t>
      </w:r>
      <w:r w:rsidR="000C132C">
        <w:rPr>
          <w:bCs/>
          <w:sz w:val="32"/>
          <w:szCs w:val="32"/>
        </w:rPr>
        <w:t>65</w:t>
      </w:r>
      <w:r w:rsidR="00CE27FB">
        <w:rPr>
          <w:bCs/>
          <w:sz w:val="32"/>
          <w:szCs w:val="32"/>
        </w:rPr>
        <w:t xml:space="preserve"> for each </w:t>
      </w:r>
      <w:proofErr w:type="gramStart"/>
      <w:r w:rsidR="00CE27FB">
        <w:rPr>
          <w:bCs/>
          <w:sz w:val="32"/>
          <w:szCs w:val="32"/>
        </w:rPr>
        <w:t>additional</w:t>
      </w:r>
      <w:proofErr w:type="gramEnd"/>
      <w:r w:rsidR="00CE27FB">
        <w:rPr>
          <w:bCs/>
          <w:sz w:val="32"/>
          <w:szCs w:val="32"/>
        </w:rPr>
        <w:t xml:space="preserve"> sibling within the same family</w:t>
      </w:r>
    </w:p>
    <w:p w14:paraId="51E52BB5" w14:textId="77777777" w:rsidR="00CE27FB" w:rsidRPr="00C63FF0" w:rsidRDefault="00CE27FB" w:rsidP="00C63FF0">
      <w:pPr>
        <w:rPr>
          <w:bCs/>
          <w:sz w:val="32"/>
          <w:szCs w:val="32"/>
        </w:rPr>
      </w:pPr>
    </w:p>
    <w:p w14:paraId="5FCAA148" w14:textId="77777777" w:rsidR="00C63FF0" w:rsidRDefault="00C63FF0" w:rsidP="00C63FF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Streamline (No Fundraiser) Teener Baseball Registration</w:t>
      </w:r>
    </w:p>
    <w:p w14:paraId="7B9A41E3" w14:textId="77777777" w:rsidR="00C63FF0" w:rsidRDefault="00C63FF0" w:rsidP="00C63FF0">
      <w:pPr>
        <w:pStyle w:val="ListParagraph"/>
        <w:numPr>
          <w:ilvl w:val="0"/>
          <w:numId w:val="8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This option does NOT require you to sell any fundraisers to participate.</w:t>
      </w:r>
    </w:p>
    <w:p w14:paraId="67DE8F88" w14:textId="173AF08A" w:rsidR="00CE27FB" w:rsidRDefault="008B0C44" w:rsidP="00C63FF0">
      <w:pPr>
        <w:pStyle w:val="ListParagraph"/>
        <w:numPr>
          <w:ilvl w:val="0"/>
          <w:numId w:val="8"/>
        </w:numPr>
        <w:rPr>
          <w:bCs/>
          <w:sz w:val="32"/>
          <w:szCs w:val="32"/>
        </w:rPr>
      </w:pPr>
      <w:r>
        <w:rPr>
          <w:bCs/>
          <w:sz w:val="32"/>
          <w:szCs w:val="32"/>
        </w:rPr>
        <w:t>$1</w:t>
      </w:r>
      <w:r w:rsidR="009E36E8">
        <w:rPr>
          <w:bCs/>
          <w:sz w:val="32"/>
          <w:szCs w:val="32"/>
        </w:rPr>
        <w:t>60</w:t>
      </w:r>
      <w:r>
        <w:rPr>
          <w:bCs/>
          <w:sz w:val="32"/>
          <w:szCs w:val="32"/>
        </w:rPr>
        <w:t xml:space="preserve"> per child.</w:t>
      </w:r>
    </w:p>
    <w:p w14:paraId="5FE794C2" w14:textId="77777777" w:rsidR="00CE27FB" w:rsidRPr="00CE27FB" w:rsidRDefault="00CE27FB" w:rsidP="00CE27FB">
      <w:pPr>
        <w:rPr>
          <w:bCs/>
          <w:sz w:val="32"/>
          <w:szCs w:val="32"/>
        </w:rPr>
      </w:pPr>
    </w:p>
    <w:p w14:paraId="5242D149" w14:textId="77777777" w:rsidR="00CE27FB" w:rsidRPr="00CE27FB" w:rsidRDefault="00CE27FB" w:rsidP="00CE27FB">
      <w:pPr>
        <w:rPr>
          <w:bCs/>
          <w:sz w:val="32"/>
          <w:szCs w:val="32"/>
        </w:rPr>
      </w:pPr>
    </w:p>
    <w:sectPr w:rsidR="00CE27FB" w:rsidRPr="00CE27FB" w:rsidSect="004578F4">
      <w:pgSz w:w="12240" w:h="15840" w:code="1"/>
      <w:pgMar w:top="720" w:right="720" w:bottom="720" w:left="720" w:header="720" w:footer="720" w:gutter="0"/>
      <w:cols w:space="720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B48C0"/>
    <w:multiLevelType w:val="hybridMultilevel"/>
    <w:tmpl w:val="68AA988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540CB7"/>
    <w:multiLevelType w:val="hybridMultilevel"/>
    <w:tmpl w:val="52226FD8"/>
    <w:lvl w:ilvl="0" w:tplc="C5E20EA0">
      <w:start w:val="1"/>
      <w:numFmt w:val="upperLetter"/>
      <w:lvlText w:val="%1)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80637E2"/>
    <w:multiLevelType w:val="hybridMultilevel"/>
    <w:tmpl w:val="0E507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062DF"/>
    <w:multiLevelType w:val="hybridMultilevel"/>
    <w:tmpl w:val="9AEE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C3E1F"/>
    <w:multiLevelType w:val="hybridMultilevel"/>
    <w:tmpl w:val="7F3A74A2"/>
    <w:lvl w:ilvl="0" w:tplc="5846F8F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BC51B4"/>
    <w:multiLevelType w:val="hybridMultilevel"/>
    <w:tmpl w:val="7882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792641"/>
    <w:multiLevelType w:val="hybridMultilevel"/>
    <w:tmpl w:val="EED29300"/>
    <w:lvl w:ilvl="0" w:tplc="694CE800">
      <w:start w:val="1"/>
      <w:numFmt w:val="upperLetter"/>
      <w:lvlText w:val="%1)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6854FC7"/>
    <w:multiLevelType w:val="hybridMultilevel"/>
    <w:tmpl w:val="AD42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jS2tDAwMTS1NDNW0lEKTi0uzszPAykwrAUAdT+bEiwAAAA="/>
  </w:docVars>
  <w:rsids>
    <w:rsidRoot w:val="00CE27FB"/>
    <w:rsid w:val="000C132C"/>
    <w:rsid w:val="00875D1D"/>
    <w:rsid w:val="008B0C44"/>
    <w:rsid w:val="008C5AD6"/>
    <w:rsid w:val="008C7204"/>
    <w:rsid w:val="009E36E8"/>
    <w:rsid w:val="00B03882"/>
    <w:rsid w:val="00C63FF0"/>
    <w:rsid w:val="00CE27FB"/>
    <w:rsid w:val="00DB18B0"/>
    <w:rsid w:val="00EC0B01"/>
    <w:rsid w:val="00EC4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1C95D"/>
  <w15:docId w15:val="{EC48D474-C4BC-4BF5-AE77-33271516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7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E27FB"/>
    <w:pPr>
      <w:keepNext/>
      <w:outlineLvl w:val="4"/>
    </w:pPr>
    <w:rPr>
      <w:rFonts w:ascii="Tahoma" w:hAnsi="Tahoma" w:cs="Tahoma"/>
      <w:b/>
      <w:bCs/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E27FB"/>
    <w:pPr>
      <w:keepNext/>
      <w:outlineLvl w:val="5"/>
    </w:pPr>
    <w:rPr>
      <w:b/>
      <w:bCs/>
      <w:i/>
      <w:iCs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9"/>
    <w:rsid w:val="00CE27FB"/>
    <w:rPr>
      <w:rFonts w:ascii="Tahoma" w:eastAsia="Times New Roman" w:hAnsi="Tahoma" w:cs="Tahoma"/>
      <w:b/>
      <w:bCs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9"/>
    <w:rsid w:val="00CE27FB"/>
    <w:rPr>
      <w:rFonts w:ascii="Times New Roman" w:eastAsia="Times New Roman" w:hAnsi="Times New Roman" w:cs="Times New Roman"/>
      <w:b/>
      <w:bCs/>
      <w:i/>
      <w:iCs/>
      <w:sz w:val="32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CE2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Wagner</dc:creator>
  <cp:lastModifiedBy>Jason Wagner</cp:lastModifiedBy>
  <cp:revision>4</cp:revision>
  <dcterms:created xsi:type="dcterms:W3CDTF">2021-02-11T15:04:00Z</dcterms:created>
  <dcterms:modified xsi:type="dcterms:W3CDTF">2021-02-11T15:14:00Z</dcterms:modified>
</cp:coreProperties>
</file>